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1AA94" w14:textId="5479C3D6" w:rsidR="005C534E" w:rsidRPr="005C534E" w:rsidRDefault="005C534E" w:rsidP="005C534E">
      <w:pPr>
        <w:jc w:val="center"/>
        <w:rPr>
          <w:rFonts w:ascii="Georgia" w:hAnsi="Georgia"/>
          <w:b/>
          <w:bCs/>
          <w:sz w:val="40"/>
          <w:szCs w:val="40"/>
          <w:lang w:val="en-US"/>
        </w:rPr>
      </w:pPr>
      <w:r w:rsidRPr="005C534E">
        <w:rPr>
          <w:rFonts w:ascii="Georgia" w:hAnsi="Georgia"/>
          <w:b/>
          <w:bCs/>
          <w:sz w:val="40"/>
          <w:szCs w:val="40"/>
          <w:lang w:val="en-US"/>
        </w:rPr>
        <w:t>NATIONAL INSTITUTE OF TECHNOLOGY</w:t>
      </w:r>
    </w:p>
    <w:p w14:paraId="53D4E26A" w14:textId="7B31243F" w:rsidR="005C534E" w:rsidRDefault="005C534E" w:rsidP="005C534E">
      <w:pPr>
        <w:jc w:val="center"/>
        <w:rPr>
          <w:rFonts w:ascii="Georgia" w:hAnsi="Georgia"/>
          <w:b/>
          <w:bCs/>
          <w:sz w:val="40"/>
          <w:szCs w:val="40"/>
          <w:lang w:val="en-US"/>
        </w:rPr>
      </w:pPr>
      <w:r>
        <w:rPr>
          <w:rFonts w:ascii="Georgia" w:hAnsi="Georgia"/>
          <w:b/>
          <w:bCs/>
          <w:noProof/>
          <w:sz w:val="40"/>
          <w:szCs w:val="40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C76AAB1" wp14:editId="46853AEE">
                <wp:simplePos x="0" y="0"/>
                <wp:positionH relativeFrom="column">
                  <wp:posOffset>-361950</wp:posOffset>
                </wp:positionH>
                <wp:positionV relativeFrom="paragraph">
                  <wp:posOffset>6254750</wp:posOffset>
                </wp:positionV>
                <wp:extent cx="6419850" cy="245745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9850" cy="2457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6498D7" w14:textId="77777777" w:rsidR="005C534E" w:rsidRDefault="005C534E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0728E07A" w14:textId="0EC310F3" w:rsidR="005C534E" w:rsidRPr="005C534E" w:rsidRDefault="005C534E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 xml:space="preserve">DEPARTMENT OF 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___________________________</w:t>
                            </w:r>
                          </w:p>
                          <w:p w14:paraId="40467824" w14:textId="51F60363" w:rsidR="005C534E" w:rsidRPr="005C534E" w:rsidRDefault="005C534E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SUBJECT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___________________</w:t>
                            </w:r>
                            <w:r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CODE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___</w:t>
                            </w:r>
                          </w:p>
                          <w:p w14:paraId="01E9DD09" w14:textId="65ECC202" w:rsidR="005C534E" w:rsidRPr="005C534E" w:rsidRDefault="005C534E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NAME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_____________________________________</w:t>
                            </w:r>
                          </w:p>
                          <w:p w14:paraId="75320B3F" w14:textId="1436FB09" w:rsidR="005C534E" w:rsidRPr="005C534E" w:rsidRDefault="005C534E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ROLL No.</w:t>
                            </w:r>
                            <w:r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___________________</w:t>
                            </w:r>
                            <w:r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SEMESTER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</w:t>
                            </w:r>
                          </w:p>
                          <w:p w14:paraId="70302735" w14:textId="02669C93" w:rsidR="005C534E" w:rsidRPr="005C534E" w:rsidRDefault="005C534E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SECTION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_______</w:t>
                            </w:r>
                            <w:r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DATE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</w:t>
                            </w:r>
                            <w:r w:rsidRPr="005C534E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YEAR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C76AAB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28.5pt;margin-top:492.5pt;width:505.5pt;height:193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" fillcolor="white [3201]" strokeweight=".5pt">
                <v:textbox>
                  <w:txbxContent>
                    <w:p w14:paraId="406498D7" w14:textId="77777777" w:rsidR="005C534E" w:rsidRDefault="005C534E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</w:p>
                    <w:p w14:paraId="0728E07A" w14:textId="0EC310F3" w:rsidR="005C534E" w:rsidRPr="005C534E" w:rsidRDefault="005C534E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 xml:space="preserve">DEPARTMENT OF 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___________________________</w:t>
                      </w:r>
                    </w:p>
                    <w:p w14:paraId="40467824" w14:textId="51F60363" w:rsidR="005C534E" w:rsidRPr="005C534E" w:rsidRDefault="005C534E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SUBJECT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___________________</w:t>
                      </w:r>
                      <w:r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CODE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___</w:t>
                      </w:r>
                    </w:p>
                    <w:p w14:paraId="01E9DD09" w14:textId="65ECC202" w:rsidR="005C534E" w:rsidRPr="005C534E" w:rsidRDefault="005C534E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NAME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_____________________________________</w:t>
                      </w:r>
                    </w:p>
                    <w:p w14:paraId="75320B3F" w14:textId="1436FB09" w:rsidR="005C534E" w:rsidRPr="005C534E" w:rsidRDefault="005C534E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ROLL No.</w:t>
                      </w:r>
                      <w:r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ab/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___________________</w:t>
                      </w:r>
                      <w:r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SEMESTER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</w:t>
                      </w:r>
                    </w:p>
                    <w:p w14:paraId="70302735" w14:textId="02669C93" w:rsidR="005C534E" w:rsidRPr="005C534E" w:rsidRDefault="005C534E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SECTION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_______</w:t>
                      </w:r>
                      <w:r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DATE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</w:t>
                      </w:r>
                      <w:r w:rsidRPr="005C534E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YEAR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___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40"/>
          <w:szCs w:val="4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6490E5" wp14:editId="21555159">
                <wp:simplePos x="0" y="0"/>
                <wp:positionH relativeFrom="column">
                  <wp:posOffset>-482600</wp:posOffset>
                </wp:positionH>
                <wp:positionV relativeFrom="paragraph">
                  <wp:posOffset>6134100</wp:posOffset>
                </wp:positionV>
                <wp:extent cx="6667500" cy="2679700"/>
                <wp:effectExtent l="57150" t="57150" r="57150" b="635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0" cy="2679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 cmpd="sng">
                          <a:solidFill>
                            <a:prstClr val="black">
                              <a:alpha val="98000"/>
                            </a:prstClr>
                          </a:solidFill>
                          <a:prstDash val="solid"/>
                          <a:extLst>
                            <a:ext uri="{C807C97D-BFC1-408E-A445-0C87EB9F89A2}">
                              <ask:lineSketchStyleProps xmlns:ask="http://schemas.microsoft.com/office/drawing/2018/sketchyshapes" sd="1219033472">
                                <a:custGeom>
                                  <a:avLst/>
                                  <a:gdLst>
                                    <a:gd name="connsiteX0" fmla="*/ 0 w 6299200"/>
                                    <a:gd name="connsiteY0" fmla="*/ 0 h 2578100"/>
                                    <a:gd name="connsiteX1" fmla="*/ 635647 w 6299200"/>
                                    <a:gd name="connsiteY1" fmla="*/ 0 h 2578100"/>
                                    <a:gd name="connsiteX2" fmla="*/ 1334285 w 6299200"/>
                                    <a:gd name="connsiteY2" fmla="*/ 0 h 2578100"/>
                                    <a:gd name="connsiteX3" fmla="*/ 1780956 w 6299200"/>
                                    <a:gd name="connsiteY3" fmla="*/ 0 h 2578100"/>
                                    <a:gd name="connsiteX4" fmla="*/ 2416602 w 6299200"/>
                                    <a:gd name="connsiteY4" fmla="*/ 0 h 2578100"/>
                                    <a:gd name="connsiteX5" fmla="*/ 2863273 w 6299200"/>
                                    <a:gd name="connsiteY5" fmla="*/ 0 h 2578100"/>
                                    <a:gd name="connsiteX6" fmla="*/ 3435927 w 6299200"/>
                                    <a:gd name="connsiteY6" fmla="*/ 0 h 2578100"/>
                                    <a:gd name="connsiteX7" fmla="*/ 4071574 w 6299200"/>
                                    <a:gd name="connsiteY7" fmla="*/ 0 h 2578100"/>
                                    <a:gd name="connsiteX8" fmla="*/ 4455252 w 6299200"/>
                                    <a:gd name="connsiteY8" fmla="*/ 0 h 2578100"/>
                                    <a:gd name="connsiteX9" fmla="*/ 4838931 w 6299200"/>
                                    <a:gd name="connsiteY9" fmla="*/ 0 h 2578100"/>
                                    <a:gd name="connsiteX10" fmla="*/ 5537569 w 6299200"/>
                                    <a:gd name="connsiteY10" fmla="*/ 0 h 2578100"/>
                                    <a:gd name="connsiteX11" fmla="*/ 6299200 w 6299200"/>
                                    <a:gd name="connsiteY11" fmla="*/ 0 h 2578100"/>
                                    <a:gd name="connsiteX12" fmla="*/ 6299200 w 6299200"/>
                                    <a:gd name="connsiteY12" fmla="*/ 438277 h 2578100"/>
                                    <a:gd name="connsiteX13" fmla="*/ 6299200 w 6299200"/>
                                    <a:gd name="connsiteY13" fmla="*/ 928116 h 2578100"/>
                                    <a:gd name="connsiteX14" fmla="*/ 6299200 w 6299200"/>
                                    <a:gd name="connsiteY14" fmla="*/ 1469517 h 2578100"/>
                                    <a:gd name="connsiteX15" fmla="*/ 6299200 w 6299200"/>
                                    <a:gd name="connsiteY15" fmla="*/ 1933575 h 2578100"/>
                                    <a:gd name="connsiteX16" fmla="*/ 6299200 w 6299200"/>
                                    <a:gd name="connsiteY16" fmla="*/ 2578100 h 2578100"/>
                                    <a:gd name="connsiteX17" fmla="*/ 5915521 w 6299200"/>
                                    <a:gd name="connsiteY17" fmla="*/ 2578100 h 2578100"/>
                                    <a:gd name="connsiteX18" fmla="*/ 5216883 w 6299200"/>
                                    <a:gd name="connsiteY18" fmla="*/ 2578100 h 2578100"/>
                                    <a:gd name="connsiteX19" fmla="*/ 4581236 w 6299200"/>
                                    <a:gd name="connsiteY19" fmla="*/ 2578100 h 2578100"/>
                                    <a:gd name="connsiteX20" fmla="*/ 3945590 w 6299200"/>
                                    <a:gd name="connsiteY20" fmla="*/ 2578100 h 2578100"/>
                                    <a:gd name="connsiteX21" fmla="*/ 3309943 w 6299200"/>
                                    <a:gd name="connsiteY21" fmla="*/ 2578100 h 2578100"/>
                                    <a:gd name="connsiteX22" fmla="*/ 2863273 w 6299200"/>
                                    <a:gd name="connsiteY22" fmla="*/ 2578100 h 2578100"/>
                                    <a:gd name="connsiteX23" fmla="*/ 2164634 w 6299200"/>
                                    <a:gd name="connsiteY23" fmla="*/ 2578100 h 2578100"/>
                                    <a:gd name="connsiteX24" fmla="*/ 1591980 w 6299200"/>
                                    <a:gd name="connsiteY24" fmla="*/ 2578100 h 2578100"/>
                                    <a:gd name="connsiteX25" fmla="*/ 1208301 w 6299200"/>
                                    <a:gd name="connsiteY25" fmla="*/ 2578100 h 2578100"/>
                                    <a:gd name="connsiteX26" fmla="*/ 635647 w 6299200"/>
                                    <a:gd name="connsiteY26" fmla="*/ 2578100 h 2578100"/>
                                    <a:gd name="connsiteX27" fmla="*/ 0 w 6299200"/>
                                    <a:gd name="connsiteY27" fmla="*/ 2578100 h 2578100"/>
                                    <a:gd name="connsiteX28" fmla="*/ 0 w 6299200"/>
                                    <a:gd name="connsiteY28" fmla="*/ 2088261 h 2578100"/>
                                    <a:gd name="connsiteX29" fmla="*/ 0 w 6299200"/>
                                    <a:gd name="connsiteY29" fmla="*/ 1521079 h 2578100"/>
                                    <a:gd name="connsiteX30" fmla="*/ 0 w 6299200"/>
                                    <a:gd name="connsiteY30" fmla="*/ 953897 h 2578100"/>
                                    <a:gd name="connsiteX31" fmla="*/ 0 w 6299200"/>
                                    <a:gd name="connsiteY31" fmla="*/ 0 h 25781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</a:cxnLst>
                                  <a:rect l="l" t="t" r="r" b="b"/>
                                  <a:pathLst>
                                    <a:path w="6299200" h="2578100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270966" y="-30607"/>
                                        <a:pt x="444432" y="19103"/>
                                        <a:pt x="635647" y="0"/>
                                      </a:cubicBezTo>
                                      <a:cubicBezTo>
                                        <a:pt x="826862" y="-19103"/>
                                        <a:pt x="1103258" y="52662"/>
                                        <a:pt x="1334285" y="0"/>
                                      </a:cubicBezTo>
                                      <a:cubicBezTo>
                                        <a:pt x="1565312" y="-52662"/>
                                        <a:pt x="1621883" y="24733"/>
                                        <a:pt x="1780956" y="0"/>
                                      </a:cubicBezTo>
                                      <a:cubicBezTo>
                                        <a:pt x="1940029" y="-24733"/>
                                        <a:pt x="2105514" y="12685"/>
                                        <a:pt x="2416602" y="0"/>
                                      </a:cubicBezTo>
                                      <a:cubicBezTo>
                                        <a:pt x="2727690" y="-12685"/>
                                        <a:pt x="2732754" y="43386"/>
                                        <a:pt x="2863273" y="0"/>
                                      </a:cubicBezTo>
                                      <a:cubicBezTo>
                                        <a:pt x="2993792" y="-43386"/>
                                        <a:pt x="3241372" y="5590"/>
                                        <a:pt x="3435927" y="0"/>
                                      </a:cubicBezTo>
                                      <a:cubicBezTo>
                                        <a:pt x="3630482" y="-5590"/>
                                        <a:pt x="3830986" y="16718"/>
                                        <a:pt x="4071574" y="0"/>
                                      </a:cubicBezTo>
                                      <a:cubicBezTo>
                                        <a:pt x="4312162" y="-16718"/>
                                        <a:pt x="4338957" y="4206"/>
                                        <a:pt x="4455252" y="0"/>
                                      </a:cubicBezTo>
                                      <a:cubicBezTo>
                                        <a:pt x="4571547" y="-4206"/>
                                        <a:pt x="4664811" y="38498"/>
                                        <a:pt x="4838931" y="0"/>
                                      </a:cubicBezTo>
                                      <a:cubicBezTo>
                                        <a:pt x="5013051" y="-38498"/>
                                        <a:pt x="5338522" y="69565"/>
                                        <a:pt x="5537569" y="0"/>
                                      </a:cubicBezTo>
                                      <a:cubicBezTo>
                                        <a:pt x="5736616" y="-69565"/>
                                        <a:pt x="6041118" y="89955"/>
                                        <a:pt x="6299200" y="0"/>
                                      </a:cubicBezTo>
                                      <a:cubicBezTo>
                                        <a:pt x="6308958" y="105105"/>
                                        <a:pt x="6284936" y="334046"/>
                                        <a:pt x="6299200" y="438277"/>
                                      </a:cubicBezTo>
                                      <a:cubicBezTo>
                                        <a:pt x="6313464" y="542508"/>
                                        <a:pt x="6250778" y="800639"/>
                                        <a:pt x="6299200" y="928116"/>
                                      </a:cubicBezTo>
                                      <a:cubicBezTo>
                                        <a:pt x="6347622" y="1055593"/>
                                        <a:pt x="6281589" y="1324963"/>
                                        <a:pt x="6299200" y="1469517"/>
                                      </a:cubicBezTo>
                                      <a:cubicBezTo>
                                        <a:pt x="6316811" y="1614071"/>
                                        <a:pt x="6267281" y="1745033"/>
                                        <a:pt x="6299200" y="1933575"/>
                                      </a:cubicBezTo>
                                      <a:cubicBezTo>
                                        <a:pt x="6331119" y="2122117"/>
                                        <a:pt x="6286669" y="2344548"/>
                                        <a:pt x="6299200" y="2578100"/>
                                      </a:cubicBezTo>
                                      <a:cubicBezTo>
                                        <a:pt x="6206541" y="2619741"/>
                                        <a:pt x="6084297" y="2537380"/>
                                        <a:pt x="5915521" y="2578100"/>
                                      </a:cubicBezTo>
                                      <a:cubicBezTo>
                                        <a:pt x="5746745" y="2618820"/>
                                        <a:pt x="5507493" y="2521702"/>
                                        <a:pt x="5216883" y="2578100"/>
                                      </a:cubicBezTo>
                                      <a:cubicBezTo>
                                        <a:pt x="4926273" y="2634498"/>
                                        <a:pt x="4825809" y="2504228"/>
                                        <a:pt x="4581236" y="2578100"/>
                                      </a:cubicBezTo>
                                      <a:cubicBezTo>
                                        <a:pt x="4336663" y="2651972"/>
                                        <a:pt x="4239553" y="2575837"/>
                                        <a:pt x="3945590" y="2578100"/>
                                      </a:cubicBezTo>
                                      <a:cubicBezTo>
                                        <a:pt x="3651627" y="2580363"/>
                                        <a:pt x="3563628" y="2540865"/>
                                        <a:pt x="3309943" y="2578100"/>
                                      </a:cubicBezTo>
                                      <a:cubicBezTo>
                                        <a:pt x="3056258" y="2615335"/>
                                        <a:pt x="3031581" y="2553486"/>
                                        <a:pt x="2863273" y="2578100"/>
                                      </a:cubicBezTo>
                                      <a:cubicBezTo>
                                        <a:pt x="2694965" y="2602714"/>
                                        <a:pt x="2345933" y="2521636"/>
                                        <a:pt x="2164634" y="2578100"/>
                                      </a:cubicBezTo>
                                      <a:cubicBezTo>
                                        <a:pt x="1983335" y="2634564"/>
                                        <a:pt x="1851777" y="2552446"/>
                                        <a:pt x="1591980" y="2578100"/>
                                      </a:cubicBezTo>
                                      <a:cubicBezTo>
                                        <a:pt x="1332183" y="2603754"/>
                                        <a:pt x="1300850" y="2551081"/>
                                        <a:pt x="1208301" y="2578100"/>
                                      </a:cubicBezTo>
                                      <a:cubicBezTo>
                                        <a:pt x="1115752" y="2605119"/>
                                        <a:pt x="763475" y="2561626"/>
                                        <a:pt x="635647" y="2578100"/>
                                      </a:cubicBezTo>
                                      <a:cubicBezTo>
                                        <a:pt x="507819" y="2594574"/>
                                        <a:pt x="145413" y="2540108"/>
                                        <a:pt x="0" y="2578100"/>
                                      </a:cubicBezTo>
                                      <a:cubicBezTo>
                                        <a:pt x="-5344" y="2395758"/>
                                        <a:pt x="14055" y="2275541"/>
                                        <a:pt x="0" y="2088261"/>
                                      </a:cubicBezTo>
                                      <a:cubicBezTo>
                                        <a:pt x="-14055" y="1900981"/>
                                        <a:pt x="18442" y="1769195"/>
                                        <a:pt x="0" y="1521079"/>
                                      </a:cubicBezTo>
                                      <a:cubicBezTo>
                                        <a:pt x="-18442" y="1272963"/>
                                        <a:pt x="24464" y="1102894"/>
                                        <a:pt x="0" y="953897"/>
                                      </a:cubicBezTo>
                                      <a:cubicBezTo>
                                        <a:pt x="-24464" y="804900"/>
                                        <a:pt x="10162" y="227954"/>
                                        <a:pt x="0" y="0"/>
                                      </a:cubicBezTo>
                                      <a:close/>
                                    </a:path>
                                    <a:path w="6299200" h="2578100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87394" y="-30133"/>
                                        <a:pt x="308302" y="10893"/>
                                        <a:pt x="509663" y="0"/>
                                      </a:cubicBezTo>
                                      <a:cubicBezTo>
                                        <a:pt x="711024" y="-10893"/>
                                        <a:pt x="741890" y="26489"/>
                                        <a:pt x="893341" y="0"/>
                                      </a:cubicBezTo>
                                      <a:cubicBezTo>
                                        <a:pt x="1044792" y="-26489"/>
                                        <a:pt x="1302572" y="77901"/>
                                        <a:pt x="1591980" y="0"/>
                                      </a:cubicBezTo>
                                      <a:cubicBezTo>
                                        <a:pt x="1881388" y="-77901"/>
                                        <a:pt x="1955468" y="48070"/>
                                        <a:pt x="2101642" y="0"/>
                                      </a:cubicBezTo>
                                      <a:cubicBezTo>
                                        <a:pt x="2247816" y="-48070"/>
                                        <a:pt x="2362662" y="50939"/>
                                        <a:pt x="2611305" y="0"/>
                                      </a:cubicBezTo>
                                      <a:cubicBezTo>
                                        <a:pt x="2859948" y="-50939"/>
                                        <a:pt x="3079162" y="66352"/>
                                        <a:pt x="3309943" y="0"/>
                                      </a:cubicBezTo>
                                      <a:cubicBezTo>
                                        <a:pt x="3540724" y="-66352"/>
                                        <a:pt x="3642364" y="20087"/>
                                        <a:pt x="3756614" y="0"/>
                                      </a:cubicBezTo>
                                      <a:cubicBezTo>
                                        <a:pt x="3870864" y="-20087"/>
                                        <a:pt x="4163477" y="54798"/>
                                        <a:pt x="4455252" y="0"/>
                                      </a:cubicBezTo>
                                      <a:cubicBezTo>
                                        <a:pt x="4747027" y="-54798"/>
                                        <a:pt x="4946331" y="42015"/>
                                        <a:pt x="5153891" y="0"/>
                                      </a:cubicBezTo>
                                      <a:cubicBezTo>
                                        <a:pt x="5361451" y="-42015"/>
                                        <a:pt x="5587370" y="20933"/>
                                        <a:pt x="5726545" y="0"/>
                                      </a:cubicBezTo>
                                      <a:cubicBezTo>
                                        <a:pt x="5865720" y="-20933"/>
                                        <a:pt x="6179848" y="22094"/>
                                        <a:pt x="6299200" y="0"/>
                                      </a:cubicBezTo>
                                      <a:cubicBezTo>
                                        <a:pt x="6324967" y="121435"/>
                                        <a:pt x="6264673" y="383137"/>
                                        <a:pt x="6299200" y="489839"/>
                                      </a:cubicBezTo>
                                      <a:cubicBezTo>
                                        <a:pt x="6333727" y="596541"/>
                                        <a:pt x="6296881" y="826277"/>
                                        <a:pt x="6299200" y="928116"/>
                                      </a:cubicBezTo>
                                      <a:cubicBezTo>
                                        <a:pt x="6301519" y="1029955"/>
                                        <a:pt x="6287187" y="1318878"/>
                                        <a:pt x="6299200" y="1443736"/>
                                      </a:cubicBezTo>
                                      <a:cubicBezTo>
                                        <a:pt x="6311213" y="1568594"/>
                                        <a:pt x="6286017" y="1718791"/>
                                        <a:pt x="6299200" y="1959356"/>
                                      </a:cubicBezTo>
                                      <a:cubicBezTo>
                                        <a:pt x="6312383" y="2199921"/>
                                        <a:pt x="6294553" y="2443396"/>
                                        <a:pt x="6299200" y="2578100"/>
                                      </a:cubicBezTo>
                                      <a:cubicBezTo>
                                        <a:pt x="6064685" y="2614205"/>
                                        <a:pt x="5947334" y="2534383"/>
                                        <a:pt x="5663553" y="2578100"/>
                                      </a:cubicBezTo>
                                      <a:cubicBezTo>
                                        <a:pt x="5379772" y="2621817"/>
                                        <a:pt x="5247490" y="2524303"/>
                                        <a:pt x="5090899" y="2578100"/>
                                      </a:cubicBezTo>
                                      <a:cubicBezTo>
                                        <a:pt x="4934308" y="2631897"/>
                                        <a:pt x="4798970" y="2543036"/>
                                        <a:pt x="4707220" y="2578100"/>
                                      </a:cubicBezTo>
                                      <a:cubicBezTo>
                                        <a:pt x="4615470" y="2613164"/>
                                        <a:pt x="4417924" y="2572701"/>
                                        <a:pt x="4260550" y="2578100"/>
                                      </a:cubicBezTo>
                                      <a:cubicBezTo>
                                        <a:pt x="4103176" y="2583499"/>
                                        <a:pt x="3806363" y="2511699"/>
                                        <a:pt x="3561911" y="2578100"/>
                                      </a:cubicBezTo>
                                      <a:cubicBezTo>
                                        <a:pt x="3317459" y="2644501"/>
                                        <a:pt x="3230673" y="2509704"/>
                                        <a:pt x="2989257" y="2578100"/>
                                      </a:cubicBezTo>
                                      <a:cubicBezTo>
                                        <a:pt x="2747841" y="2646496"/>
                                        <a:pt x="2726253" y="2571981"/>
                                        <a:pt x="2542586" y="2578100"/>
                                      </a:cubicBezTo>
                                      <a:cubicBezTo>
                                        <a:pt x="2358919" y="2584219"/>
                                        <a:pt x="2154027" y="2517085"/>
                                        <a:pt x="1969932" y="2578100"/>
                                      </a:cubicBezTo>
                                      <a:cubicBezTo>
                                        <a:pt x="1785837" y="2639115"/>
                                        <a:pt x="1672038" y="2551972"/>
                                        <a:pt x="1586253" y="2578100"/>
                                      </a:cubicBezTo>
                                      <a:cubicBezTo>
                                        <a:pt x="1500468" y="2604228"/>
                                        <a:pt x="1379154" y="2552447"/>
                                        <a:pt x="1202575" y="2578100"/>
                                      </a:cubicBezTo>
                                      <a:cubicBezTo>
                                        <a:pt x="1025996" y="2603753"/>
                                        <a:pt x="749908" y="2530472"/>
                                        <a:pt x="629920" y="2578100"/>
                                      </a:cubicBezTo>
                                      <a:cubicBezTo>
                                        <a:pt x="509932" y="2625728"/>
                                        <a:pt x="136061" y="2567210"/>
                                        <a:pt x="0" y="2578100"/>
                                      </a:cubicBezTo>
                                      <a:cubicBezTo>
                                        <a:pt x="-56970" y="2331296"/>
                                        <a:pt x="37137" y="2160491"/>
                                        <a:pt x="0" y="2036699"/>
                                      </a:cubicBezTo>
                                      <a:cubicBezTo>
                                        <a:pt x="-37137" y="1912907"/>
                                        <a:pt x="55501" y="1740379"/>
                                        <a:pt x="0" y="1546860"/>
                                      </a:cubicBezTo>
                                      <a:cubicBezTo>
                                        <a:pt x="-55501" y="1353341"/>
                                        <a:pt x="21111" y="1260271"/>
                                        <a:pt x="0" y="1108583"/>
                                      </a:cubicBezTo>
                                      <a:cubicBezTo>
                                        <a:pt x="-21111" y="956895"/>
                                        <a:pt x="46116" y="830906"/>
                                        <a:pt x="0" y="567182"/>
                                      </a:cubicBezTo>
                                      <a:cubicBezTo>
                                        <a:pt x="-46116" y="303458"/>
                                        <a:pt x="38495" y="270401"/>
                                        <a:pt x="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sk:type>
                                  <ask:lineSketchNone/>
                                </ask:type>
                              </ask:lineSketchStyleProps>
                            </a:ext>
                          </a:extLst>
                        </a:ln>
                        <a:scene3d>
                          <a:camera prst="orthographicFront"/>
                          <a:lightRig rig="threePt" dir="t"/>
                        </a:scene3d>
                        <a:sp3d prstMaterial="matte">
                          <a:bevelT prst="relaxedInset"/>
                        </a:sp3d>
                      </wps:spPr>
                      <wps:txbx>
                        <w:txbxContent>
                          <w:p w14:paraId="5C71CDB4" w14:textId="77777777" w:rsidR="005C534E" w:rsidRPr="005C534E" w:rsidRDefault="005C534E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6490E5" id="Text Box 1" o:spid="_x0000_s1027" type="#_x0000_t202" style="position:absolute;left:0;text-align:left;margin-left:-38pt;margin-top:483pt;width:525pt;height:21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" fillcolor="white [3201]" strokeweight=".5pt">
                <v:stroke opacity="64250f"/>
                <v:textbox>
                  <w:txbxContent>
                    <w:p w14:paraId="5C71CDB4" w14:textId="77777777" w:rsidR="005C534E" w:rsidRPr="005C534E" w:rsidRDefault="005C534E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5C534E">
        <w:rPr>
          <w:rFonts w:ascii="Georgia" w:hAnsi="Georgia"/>
          <w:b/>
          <w:bCs/>
          <w:sz w:val="40"/>
          <w:szCs w:val="40"/>
          <w:lang w:val="en-US"/>
        </w:rPr>
        <w:t>DURGAPUR</w:t>
      </w:r>
    </w:p>
    <w:p w14:paraId="27486EE9" w14:textId="0FC88289" w:rsidR="006D3D6C" w:rsidRDefault="006D3D6C" w:rsidP="005C534E">
      <w:pPr>
        <w:jc w:val="center"/>
        <w:rPr>
          <w:rFonts w:ascii="Georgia" w:hAnsi="Georgia"/>
          <w:b/>
          <w:bCs/>
          <w:sz w:val="40"/>
          <w:szCs w:val="40"/>
          <w:lang w:val="en-US"/>
        </w:rPr>
      </w:pPr>
    </w:p>
    <w:p w14:paraId="1A446A3C" w14:textId="4DAC3692" w:rsidR="006D3D6C" w:rsidRDefault="006D3D6C" w:rsidP="005C534E">
      <w:pPr>
        <w:jc w:val="center"/>
        <w:rPr>
          <w:rFonts w:ascii="Georgia" w:hAnsi="Georgia"/>
          <w:b/>
          <w:bCs/>
          <w:sz w:val="40"/>
          <w:szCs w:val="40"/>
          <w:lang w:val="en-US"/>
        </w:rPr>
      </w:pPr>
    </w:p>
    <w:p w14:paraId="62B65069" w14:textId="0737B007" w:rsidR="006D3D6C" w:rsidRDefault="006D3D6C" w:rsidP="005C534E">
      <w:pPr>
        <w:jc w:val="center"/>
        <w:rPr>
          <w:rFonts w:ascii="Georgia" w:hAnsi="Georgia"/>
          <w:b/>
          <w:bCs/>
          <w:sz w:val="40"/>
          <w:szCs w:val="40"/>
          <w:lang w:val="en-US"/>
        </w:rPr>
      </w:pPr>
    </w:p>
    <w:p w14:paraId="7E68B4E3" w14:textId="34AB73DA" w:rsidR="006D3D6C" w:rsidRDefault="006D3D6C" w:rsidP="005C534E">
      <w:pPr>
        <w:jc w:val="center"/>
        <w:rPr>
          <w:rFonts w:ascii="Georgia" w:hAnsi="Georgia"/>
          <w:b/>
          <w:bCs/>
          <w:sz w:val="40"/>
          <w:szCs w:val="4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08847C4" wp14:editId="7735EE4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37250" cy="419100"/>
                <wp:effectExtent l="0" t="0" r="2540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7250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201CB6E" w14:textId="77777777" w:rsidR="006D3D6C" w:rsidRPr="00A80EA1" w:rsidRDefault="006D3D6C" w:rsidP="006D3D6C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A80EA1"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DEPARTMENT OF _______________</w:t>
                            </w: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8847C4" id="Text Box 2" o:spid="_x0000_s1028" type="#_x0000_t202" style="position:absolute;left:0;text-align:left;margin-left:0;margin-top:0;width:467.5pt;height:3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" fillcolor="white [3201]" strokecolor="white [3212]" strokeweight=".5pt">
                <v:textbox>
                  <w:txbxContent>
                    <w:p w14:paraId="1201CB6E" w14:textId="77777777" w:rsidR="006D3D6C" w:rsidRPr="00A80EA1" w:rsidRDefault="006D3D6C" w:rsidP="006D3D6C">
                      <w:pP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A80EA1"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DEPARTMENT OF _______________</w:t>
                      </w:r>
                      <w:r>
                        <w:rPr>
                          <w:rFonts w:ascii="Georgia" w:hAnsi="Georgia"/>
                          <w:b/>
                          <w:bCs/>
                          <w:sz w:val="28"/>
                          <w:szCs w:val="28"/>
                          <w:lang w:val="en-US"/>
                        </w:rPr>
                        <w:t>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4C9654C4" w14:textId="2E204DA0" w:rsidR="006D3D6C" w:rsidRDefault="006D3D6C" w:rsidP="005C534E">
      <w:pPr>
        <w:jc w:val="center"/>
        <w:rPr>
          <w:rFonts w:ascii="Georgia" w:hAnsi="Georgia"/>
          <w:b/>
          <w:bCs/>
          <w:sz w:val="40"/>
          <w:szCs w:val="40"/>
          <w:lang w:val="en-US"/>
        </w:rPr>
      </w:pPr>
    </w:p>
    <w:p w14:paraId="0ADB1EA9" w14:textId="284EB716" w:rsidR="006D3D6C" w:rsidRDefault="006D3D6C" w:rsidP="005C534E">
      <w:pPr>
        <w:jc w:val="center"/>
        <w:rPr>
          <w:rFonts w:ascii="Georgia" w:hAnsi="Georgia"/>
          <w:b/>
          <w:bCs/>
          <w:sz w:val="40"/>
          <w:szCs w:val="4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0586BC7" wp14:editId="2E053258">
                <wp:simplePos x="0" y="0"/>
                <wp:positionH relativeFrom="column">
                  <wp:posOffset>2410691</wp:posOffset>
                </wp:positionH>
                <wp:positionV relativeFrom="paragraph">
                  <wp:posOffset>174567</wp:posOffset>
                </wp:positionV>
                <wp:extent cx="1263650" cy="463550"/>
                <wp:effectExtent l="0" t="0" r="12700" b="1270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3650" cy="463550"/>
                        </a:xfrm>
                        <a:prstGeom prst="roundRect">
                          <a:avLst>
                            <a:gd name="adj" fmla="val 37655"/>
                          </a:avLst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8C11B5" w14:textId="77777777" w:rsidR="006D3D6C" w:rsidRPr="00F2220F" w:rsidRDefault="006D3D6C" w:rsidP="006D3D6C">
                            <w:pPr>
                              <w:pStyle w:val="NoSpacing"/>
                              <w:rPr>
                                <w:rFonts w:ascii="Arial Black" w:hAnsi="Arial Black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F2220F">
                              <w:rPr>
                                <w:rFonts w:ascii="Arial Black" w:hAnsi="Arial Black"/>
                                <w:sz w:val="32"/>
                                <w:szCs w:val="32"/>
                                <w:lang w:val="en-US"/>
                              </w:rPr>
                              <w:t>RE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586BC7" id="Rectangle: Rounded Corners 7" o:spid="_x0000_s1029" style="position:absolute;left:0;text-align:left;margin-left:189.8pt;margin-top:13.75pt;width:99.5pt;height:36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467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" fillcolor="black [3200]" strokecolor="black [1600]" strokeweight="1pt">
                <v:stroke joinstyle="miter"/>
                <v:textbox>
                  <w:txbxContent>
                    <w:p w14:paraId="548C11B5" w14:textId="77777777" w:rsidR="006D3D6C" w:rsidRPr="00F2220F" w:rsidRDefault="006D3D6C" w:rsidP="006D3D6C">
                      <w:pPr>
                        <w:pStyle w:val="NoSpacing"/>
                        <w:rPr>
                          <w:rFonts w:ascii="Arial Black" w:hAnsi="Arial Black"/>
                          <w:sz w:val="32"/>
                          <w:szCs w:val="32"/>
                          <w:lang w:val="en-US"/>
                        </w:rPr>
                      </w:pPr>
                      <w:r w:rsidRPr="00F2220F">
                        <w:rPr>
                          <w:rFonts w:ascii="Arial Black" w:hAnsi="Arial Black"/>
                          <w:sz w:val="32"/>
                          <w:szCs w:val="32"/>
                          <w:lang w:val="en-US"/>
                        </w:rPr>
                        <w:t>REPORT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88EEA24" w14:textId="2DB953BA" w:rsidR="006D3D6C" w:rsidRDefault="006D3D6C" w:rsidP="005C534E">
      <w:pPr>
        <w:jc w:val="center"/>
        <w:rPr>
          <w:rFonts w:ascii="Georgia" w:hAnsi="Georgia"/>
          <w:b/>
          <w:bCs/>
          <w:sz w:val="40"/>
          <w:szCs w:val="40"/>
          <w:lang w:val="en-US"/>
        </w:rPr>
      </w:pPr>
    </w:p>
    <w:p w14:paraId="39CDC895" w14:textId="2694D6F2" w:rsidR="006D3D6C" w:rsidRDefault="006D3D6C" w:rsidP="005C534E">
      <w:pPr>
        <w:jc w:val="center"/>
        <w:rPr>
          <w:rFonts w:ascii="Georgia" w:hAnsi="Georgia"/>
          <w:b/>
          <w:bCs/>
          <w:sz w:val="40"/>
          <w:szCs w:val="40"/>
          <w:lang w:val="en-US"/>
        </w:rPr>
      </w:pPr>
    </w:p>
    <w:p w14:paraId="3706BB16" w14:textId="1844052D" w:rsidR="006D3D6C" w:rsidRDefault="006D3D6C" w:rsidP="005C534E">
      <w:pPr>
        <w:jc w:val="center"/>
        <w:rPr>
          <w:rFonts w:ascii="Georgia" w:hAnsi="Georgia"/>
          <w:b/>
          <w:bCs/>
          <w:sz w:val="40"/>
          <w:szCs w:val="40"/>
          <w:lang w:val="en-US"/>
        </w:rPr>
      </w:pPr>
    </w:p>
    <w:p w14:paraId="04873C15" w14:textId="7331692B" w:rsidR="006D3D6C" w:rsidRDefault="006D3D6C" w:rsidP="005C534E">
      <w:pPr>
        <w:jc w:val="center"/>
        <w:rPr>
          <w:rFonts w:ascii="Georgia" w:hAnsi="Georgia"/>
          <w:b/>
          <w:bCs/>
          <w:sz w:val="40"/>
          <w:szCs w:val="40"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016BCA" wp14:editId="5C210779">
                <wp:simplePos x="0" y="0"/>
                <wp:positionH relativeFrom="column">
                  <wp:posOffset>-187960</wp:posOffset>
                </wp:positionH>
                <wp:positionV relativeFrom="paragraph">
                  <wp:posOffset>171681</wp:posOffset>
                </wp:positionV>
                <wp:extent cx="6242050" cy="1384300"/>
                <wp:effectExtent l="0" t="0" r="25400" b="254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42050" cy="13843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81B2F78" w14:textId="77777777" w:rsidR="006D3D6C" w:rsidRDefault="006D3D6C" w:rsidP="006D3D6C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  <w:t>TITLE_________________________________</w:t>
                            </w:r>
                          </w:p>
                          <w:p w14:paraId="75F90AE6" w14:textId="77777777" w:rsidR="006D3D6C" w:rsidRDefault="006D3D6C" w:rsidP="006D3D6C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  <w:tab/>
                              <w:t xml:space="preserve">     _________________________________</w:t>
                            </w:r>
                          </w:p>
                          <w:p w14:paraId="6E240081" w14:textId="77777777" w:rsidR="006D3D6C" w:rsidRPr="00F2220F" w:rsidRDefault="006D3D6C" w:rsidP="006D3D6C">
                            <w:pPr>
                              <w:rPr>
                                <w:rFonts w:ascii="Georgia" w:hAnsi="Georgi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36"/>
                                <w:szCs w:val="36"/>
                                <w:lang w:val="en-US"/>
                              </w:rPr>
                              <w:tab/>
                              <w:t xml:space="preserve">     _______________________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016BCA" id="Text Box 8" o:spid="_x0000_s1030" type="#_x0000_t202" style="position:absolute;left:0;text-align:left;margin-left:-14.8pt;margin-top:13.5pt;width:491.5pt;height:10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" filled="f" strokecolor="white [3212]" strokeweight=".5pt">
                <v:textbox>
                  <w:txbxContent>
                    <w:p w14:paraId="681B2F78" w14:textId="77777777" w:rsidR="006D3D6C" w:rsidRDefault="006D3D6C" w:rsidP="006D3D6C">
                      <w:pPr>
                        <w:rPr>
                          <w:rFonts w:ascii="Georgia" w:hAnsi="Georgia"/>
                          <w:b/>
                          <w:bCs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ascii="Georgia" w:hAnsi="Georgia"/>
                          <w:b/>
                          <w:bCs/>
                          <w:sz w:val="36"/>
                          <w:szCs w:val="36"/>
                          <w:lang w:val="en-US"/>
                        </w:rPr>
                        <w:t>TITLE_________________________________</w:t>
                      </w:r>
                    </w:p>
                    <w:p w14:paraId="75F90AE6" w14:textId="77777777" w:rsidR="006D3D6C" w:rsidRDefault="006D3D6C" w:rsidP="006D3D6C">
                      <w:pPr>
                        <w:rPr>
                          <w:rFonts w:ascii="Georgia" w:hAnsi="Georgia"/>
                          <w:b/>
                          <w:bCs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ascii="Georgia" w:hAnsi="Georgia"/>
                          <w:b/>
                          <w:bCs/>
                          <w:sz w:val="36"/>
                          <w:szCs w:val="36"/>
                          <w:lang w:val="en-US"/>
                        </w:rPr>
                        <w:tab/>
                        <w:t xml:space="preserve">     _________________________________</w:t>
                      </w:r>
                    </w:p>
                    <w:p w14:paraId="6E240081" w14:textId="77777777" w:rsidR="006D3D6C" w:rsidRPr="00F2220F" w:rsidRDefault="006D3D6C" w:rsidP="006D3D6C">
                      <w:pPr>
                        <w:rPr>
                          <w:rFonts w:ascii="Georgia" w:hAnsi="Georgia"/>
                          <w:b/>
                          <w:bCs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ascii="Georgia" w:hAnsi="Georgia"/>
                          <w:b/>
                          <w:bCs/>
                          <w:sz w:val="36"/>
                          <w:szCs w:val="36"/>
                          <w:lang w:val="en-US"/>
                        </w:rPr>
                        <w:tab/>
                        <w:t xml:space="preserve">     _________________________________</w:t>
                      </w:r>
                    </w:p>
                  </w:txbxContent>
                </v:textbox>
              </v:shape>
            </w:pict>
          </mc:Fallback>
        </mc:AlternateContent>
      </w:r>
    </w:p>
    <w:p w14:paraId="76099161" w14:textId="4DBD534C" w:rsidR="006D3D6C" w:rsidRPr="005C534E" w:rsidRDefault="006D3D6C" w:rsidP="005C534E">
      <w:pPr>
        <w:jc w:val="center"/>
        <w:rPr>
          <w:rFonts w:ascii="Georgia" w:hAnsi="Georgia"/>
          <w:b/>
          <w:bCs/>
          <w:sz w:val="40"/>
          <w:szCs w:val="40"/>
          <w:lang w:val="en-US"/>
        </w:rPr>
      </w:pPr>
    </w:p>
    <w:sectPr w:rsidR="006D3D6C" w:rsidRPr="005C534E" w:rsidSect="005C534E">
      <w:pgSz w:w="11906" w:h="16838"/>
      <w:pgMar w:top="1440" w:right="1440" w:bottom="1440" w:left="1440" w:header="708" w:footer="708" w:gutter="0"/>
      <w:pgBorders w:offsetFrom="page">
        <w:top w:val="threeDEngrave" w:sz="24" w:space="24" w:color="auto"/>
        <w:left w:val="threeDEngrave" w:sz="24" w:space="24" w:color="auto"/>
        <w:bottom w:val="threeDEngrave" w:sz="24" w:space="24" w:color="auto"/>
        <w:right w:val="threeDEngrave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TE1NjczsjQ2MLdQ0lEKTi0uzszPAykwrAUAun2WviwAAAA="/>
  </w:docVars>
  <w:rsids>
    <w:rsidRoot w:val="005C534E"/>
    <w:rsid w:val="005C534E"/>
    <w:rsid w:val="006D3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32F1B"/>
  <w15:chartTrackingRefBased/>
  <w15:docId w15:val="{668206EE-CC8A-466B-9C43-7A53AD3E8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D3D6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8</Words>
  <Characters>50</Characters>
  <Application>Microsoft Office Word</Application>
  <DocSecurity>0</DocSecurity>
  <Lines>1</Lines>
  <Paragraphs>1</Paragraphs>
  <ScaleCrop>false</ScaleCrop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k Das</dc:creator>
  <cp:keywords/>
  <dc:description/>
  <cp:lastModifiedBy>Saptarshi Sarkar</cp:lastModifiedBy>
  <cp:revision>2</cp:revision>
  <dcterms:created xsi:type="dcterms:W3CDTF">2021-05-24T15:42:00Z</dcterms:created>
  <dcterms:modified xsi:type="dcterms:W3CDTF">2021-05-24T18:21:00Z</dcterms:modified>
</cp:coreProperties>
</file>